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CB15E" w14:textId="2205D139" w:rsidR="004A602C" w:rsidRPr="004A602C" w:rsidRDefault="00D40091" w:rsidP="00E919A8">
      <w:pPr>
        <w:pStyle w:val="Header"/>
        <w:tabs>
          <w:tab w:val="clear" w:pos="4320"/>
          <w:tab w:val="clear" w:pos="8640"/>
          <w:tab w:val="right" w:leader="dot" w:pos="8820"/>
        </w:tabs>
        <w:ind w:left="360"/>
        <w:contextualSpacing/>
        <w:jc w:val="center"/>
        <w:rPr>
          <w:rFonts w:ascii="Arial" w:hAnsi="Arial" w:cs="Arial"/>
          <w:b/>
          <w:bCs/>
          <w:sz w:val="21"/>
          <w:szCs w:val="21"/>
        </w:rPr>
      </w:pPr>
      <w:bookmarkStart w:id="0" w:name="_GoBack"/>
      <w:r w:rsidRPr="00C34C71">
        <w:rPr>
          <w:rFonts w:ascii="Arial" w:hAnsi="Arial" w:cs="Arial"/>
          <w:b/>
          <w:bCs/>
          <w:sz w:val="21"/>
          <w:szCs w:val="21"/>
        </w:rPr>
        <w:t xml:space="preserve">Appendix </w:t>
      </w:r>
      <w:r w:rsidR="00A929C1" w:rsidRPr="00C34C71">
        <w:rPr>
          <w:rFonts w:ascii="Arial" w:hAnsi="Arial" w:cs="Arial"/>
          <w:b/>
          <w:bCs/>
          <w:sz w:val="21"/>
          <w:szCs w:val="21"/>
        </w:rPr>
        <w:t>J</w:t>
      </w:r>
      <w:bookmarkEnd w:id="0"/>
    </w:p>
    <w:p w14:paraId="11AD57AA" w14:textId="024EAC02" w:rsidR="00253940" w:rsidRPr="004A602C" w:rsidRDefault="005A653A" w:rsidP="00E919A8">
      <w:pPr>
        <w:pStyle w:val="Header"/>
        <w:tabs>
          <w:tab w:val="clear" w:pos="4320"/>
          <w:tab w:val="clear" w:pos="8640"/>
          <w:tab w:val="right" w:leader="dot" w:pos="8820"/>
        </w:tabs>
        <w:ind w:left="360"/>
        <w:contextualSpacing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Work Sample</w:t>
      </w:r>
      <w:r w:rsidR="008644C1">
        <w:rPr>
          <w:rFonts w:ascii="Arial" w:hAnsi="Arial" w:cs="Arial"/>
          <w:b/>
          <w:bCs/>
          <w:sz w:val="21"/>
          <w:szCs w:val="21"/>
        </w:rPr>
        <w:t xml:space="preserve"> 1</w:t>
      </w:r>
      <w:r>
        <w:rPr>
          <w:rFonts w:ascii="Arial" w:hAnsi="Arial" w:cs="Arial"/>
          <w:b/>
          <w:bCs/>
          <w:sz w:val="21"/>
          <w:szCs w:val="21"/>
        </w:rPr>
        <w:t xml:space="preserve"> </w:t>
      </w:r>
      <w:r w:rsidR="00A041ED">
        <w:rPr>
          <w:rFonts w:ascii="Arial" w:hAnsi="Arial" w:cs="Arial"/>
          <w:b/>
          <w:bCs/>
          <w:sz w:val="21"/>
          <w:szCs w:val="21"/>
        </w:rPr>
        <w:t>Cover Page</w:t>
      </w:r>
    </w:p>
    <w:p w14:paraId="4208D99E" w14:textId="77777777" w:rsidR="00BA3F51" w:rsidRDefault="00BA3F51" w:rsidP="00BA3F51">
      <w:pPr>
        <w:pStyle w:val="NormalWeb"/>
        <w:spacing w:before="0" w:beforeAutospacing="0" w:after="0" w:afterAutospacing="0"/>
        <w:contextualSpacing/>
        <w:rPr>
          <w:rFonts w:ascii="Arial" w:hAnsi="Arial" w:cs="Arial"/>
          <w:sz w:val="21"/>
          <w:szCs w:val="21"/>
        </w:rPr>
      </w:pPr>
      <w:bookmarkStart w:id="1" w:name="_Toc424025317"/>
    </w:p>
    <w:p w14:paraId="68915977" w14:textId="6AEBB399" w:rsidR="00E919A8" w:rsidRDefault="005A653A" w:rsidP="00BA3F51">
      <w:pPr>
        <w:pStyle w:val="NormalWeb"/>
        <w:spacing w:before="0" w:beforeAutospacing="0" w:after="0" w:afterAutospacing="0"/>
        <w:ind w:left="-540"/>
        <w:contextualSpacing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oposers are to submit</w:t>
      </w:r>
      <w:r w:rsidR="006B6476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two work samples from completed projects that demonstrate approach and expertise. Use this cover page to provide a brief description; submit one cover page per work sample</w:t>
      </w:r>
      <w:r w:rsidR="001727E1">
        <w:rPr>
          <w:rFonts w:ascii="Arial" w:hAnsi="Arial" w:cs="Arial"/>
          <w:sz w:val="21"/>
          <w:szCs w:val="21"/>
        </w:rPr>
        <w:t>; maximum of six (6) pages per work sample not including the cover page</w:t>
      </w:r>
      <w:r>
        <w:rPr>
          <w:rFonts w:ascii="Arial" w:hAnsi="Arial" w:cs="Arial"/>
          <w:sz w:val="21"/>
          <w:szCs w:val="21"/>
        </w:rPr>
        <w:t>.</w:t>
      </w:r>
      <w:r w:rsidR="007A1070">
        <w:rPr>
          <w:rFonts w:ascii="Arial" w:hAnsi="Arial" w:cs="Arial"/>
          <w:sz w:val="21"/>
          <w:szCs w:val="21"/>
        </w:rPr>
        <w:t xml:space="preserve"> Excerpts are permissible.</w:t>
      </w:r>
      <w:r>
        <w:rPr>
          <w:rFonts w:ascii="Arial" w:hAnsi="Arial" w:cs="Arial"/>
          <w:sz w:val="21"/>
          <w:szCs w:val="21"/>
        </w:rPr>
        <w:t xml:space="preserve"> </w:t>
      </w:r>
    </w:p>
    <w:p w14:paraId="2B22069E" w14:textId="77777777" w:rsidR="00BA3F51" w:rsidRPr="004A602C" w:rsidRDefault="00BA3F51" w:rsidP="00BA3F51">
      <w:pPr>
        <w:pStyle w:val="NormalWeb"/>
        <w:spacing w:before="0" w:beforeAutospacing="0" w:after="0" w:afterAutospacing="0"/>
        <w:ind w:left="-540"/>
        <w:contextualSpacing/>
        <w:rPr>
          <w:rFonts w:ascii="Arial" w:hAnsi="Arial" w:cs="Arial"/>
          <w:sz w:val="21"/>
          <w:szCs w:val="21"/>
        </w:rPr>
      </w:pPr>
    </w:p>
    <w:tbl>
      <w:tblPr>
        <w:tblpPr w:leftFromText="180" w:rightFromText="180" w:vertAnchor="text" w:tblpX="-522" w:tblpY="83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8167"/>
      </w:tblGrid>
      <w:tr w:rsidR="00BA3F51" w:rsidRPr="006F190F" w14:paraId="63FE06D8" w14:textId="77777777" w:rsidTr="008644C1">
        <w:trPr>
          <w:trHeight w:val="256"/>
        </w:trPr>
        <w:tc>
          <w:tcPr>
            <w:tcW w:w="2448" w:type="dxa"/>
            <w:shd w:val="clear" w:color="auto" w:fill="F2F2F2"/>
          </w:tcPr>
          <w:p w14:paraId="5364B3D0" w14:textId="6A37A1C3" w:rsidR="00BA3F51" w:rsidRPr="007B11D0" w:rsidRDefault="00BA3F51" w:rsidP="008644C1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7B11D0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Title</w:t>
            </w:r>
            <w:r w:rsidR="000657E5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 of work sample:</w:t>
            </w:r>
          </w:p>
        </w:tc>
        <w:tc>
          <w:tcPr>
            <w:tcW w:w="8167" w:type="dxa"/>
            <w:shd w:val="clear" w:color="auto" w:fill="auto"/>
          </w:tcPr>
          <w:p w14:paraId="5953194A" w14:textId="77777777" w:rsidR="00BA3F51" w:rsidRPr="007B11D0" w:rsidRDefault="00BA3F51" w:rsidP="008644C1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bookmarkEnd w:id="1"/>
      <w:tr w:rsidR="00BA3F51" w:rsidRPr="006F190F" w14:paraId="538F9341" w14:textId="77777777" w:rsidTr="008644C1">
        <w:trPr>
          <w:trHeight w:val="7632"/>
        </w:trPr>
        <w:tc>
          <w:tcPr>
            <w:tcW w:w="2448" w:type="dxa"/>
            <w:shd w:val="clear" w:color="auto" w:fill="F2F2F2"/>
          </w:tcPr>
          <w:p w14:paraId="235979F1" w14:textId="46495F4A" w:rsidR="00BA3F51" w:rsidRPr="000657E5" w:rsidRDefault="00BA3F51" w:rsidP="008644C1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Brief description of the </w:t>
            </w:r>
            <w:r w:rsidR="00007238" w:rsidRPr="000657E5">
              <w:rPr>
                <w:rFonts w:ascii="Arial" w:hAnsi="Arial" w:cs="Arial"/>
                <w:color w:val="000000"/>
                <w:sz w:val="20"/>
                <w:szCs w:val="21"/>
              </w:rPr>
              <w:t>w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ork </w:t>
            </w:r>
            <w:r w:rsidR="00007238" w:rsidRPr="000657E5">
              <w:rPr>
                <w:rFonts w:ascii="Arial" w:hAnsi="Arial" w:cs="Arial"/>
                <w:color w:val="000000"/>
                <w:sz w:val="20"/>
                <w:szCs w:val="21"/>
              </w:rPr>
              <w:t>s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ample, 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>including</w:t>
            </w:r>
            <w:r w:rsidR="00117695">
              <w:rPr>
                <w:rFonts w:ascii="Arial" w:hAnsi="Arial" w:cs="Arial"/>
                <w:color w:val="000000"/>
                <w:sz w:val="20"/>
                <w:szCs w:val="21"/>
              </w:rPr>
              <w:t xml:space="preserve"> </w:t>
            </w:r>
            <w:r w:rsidR="000C40A5">
              <w:rPr>
                <w:rFonts w:ascii="Arial" w:hAnsi="Arial" w:cs="Arial"/>
                <w:color w:val="000000"/>
                <w:sz w:val="20"/>
                <w:szCs w:val="21"/>
              </w:rPr>
              <w:t xml:space="preserve">project background, work sample </w:t>
            </w:r>
            <w:r w:rsidR="00117695">
              <w:rPr>
                <w:rFonts w:ascii="Arial" w:hAnsi="Arial" w:cs="Arial"/>
                <w:color w:val="000000"/>
                <w:sz w:val="20"/>
                <w:szCs w:val="21"/>
              </w:rPr>
              <w:t>purpose</w:t>
            </w:r>
            <w:r w:rsidR="000C40A5">
              <w:rPr>
                <w:rFonts w:ascii="Arial" w:hAnsi="Arial" w:cs="Arial"/>
                <w:color w:val="000000"/>
                <w:sz w:val="20"/>
                <w:szCs w:val="21"/>
              </w:rPr>
              <w:t xml:space="preserve"> and</w:t>
            </w:r>
            <w:r w:rsidR="00117695">
              <w:rPr>
                <w:rFonts w:ascii="Arial" w:hAnsi="Arial" w:cs="Arial"/>
                <w:color w:val="000000"/>
                <w:sz w:val="20"/>
                <w:szCs w:val="21"/>
              </w:rPr>
              <w:t xml:space="preserve"> audience, and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 how the approach taken for said work sample may inform this project.</w:t>
            </w:r>
          </w:p>
        </w:tc>
        <w:tc>
          <w:tcPr>
            <w:tcW w:w="8167" w:type="dxa"/>
            <w:shd w:val="clear" w:color="auto" w:fill="auto"/>
          </w:tcPr>
          <w:p w14:paraId="3AA7D47D" w14:textId="77777777" w:rsidR="00BA3F51" w:rsidRPr="007B11D0" w:rsidRDefault="00BA3F51" w:rsidP="008644C1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BA3F51" w:rsidRPr="006F190F" w14:paraId="6F9C29A0" w14:textId="77777777" w:rsidTr="008644C1">
        <w:trPr>
          <w:trHeight w:val="2778"/>
        </w:trPr>
        <w:tc>
          <w:tcPr>
            <w:tcW w:w="2448" w:type="dxa"/>
            <w:shd w:val="clear" w:color="auto" w:fill="F2F2F2"/>
          </w:tcPr>
          <w:p w14:paraId="37C97703" w14:textId="11BD4B2E" w:rsidR="00260EF9" w:rsidRPr="000657E5" w:rsidRDefault="00BA3F51" w:rsidP="008644C1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Identify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 project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 team member(s), if any, involved in the creation of the work sample by:</w:t>
            </w:r>
          </w:p>
          <w:p w14:paraId="25F9DBD6" w14:textId="77777777" w:rsidR="00260EF9" w:rsidRPr="000657E5" w:rsidRDefault="00260EF9" w:rsidP="008644C1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</w:p>
          <w:p w14:paraId="379C3212" w14:textId="644DA4EF" w:rsidR="00260EF9" w:rsidRPr="000657E5" w:rsidRDefault="00BA3F51" w:rsidP="008644C1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1) 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>Full N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ame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>;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 </w:t>
            </w:r>
          </w:p>
          <w:p w14:paraId="46110845" w14:textId="3E52E5B6" w:rsidR="00BA3F51" w:rsidRPr="007B11D0" w:rsidRDefault="00BA3F51" w:rsidP="008644C1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2) </w:t>
            </w:r>
            <w:r w:rsidR="00260EF9" w:rsidRPr="000657E5">
              <w:rPr>
                <w:rFonts w:ascii="Arial" w:hAnsi="Arial" w:cs="Arial"/>
                <w:color w:val="000000"/>
                <w:sz w:val="20"/>
                <w:szCs w:val="21"/>
              </w:rPr>
              <w:t>R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ole in the creation of the work sample.</w:t>
            </w:r>
          </w:p>
        </w:tc>
        <w:tc>
          <w:tcPr>
            <w:tcW w:w="8167" w:type="dxa"/>
            <w:shd w:val="clear" w:color="auto" w:fill="auto"/>
          </w:tcPr>
          <w:p w14:paraId="167708E0" w14:textId="77777777" w:rsidR="00BA3F51" w:rsidRPr="007B11D0" w:rsidRDefault="00BA3F51" w:rsidP="008644C1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</w:tbl>
    <w:p w14:paraId="54F5DE6D" w14:textId="715F0166" w:rsidR="006601FF" w:rsidRDefault="006601FF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64C5AA60" w14:textId="0E261CB0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6727506B" w14:textId="6A4519D2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0D25A412" w14:textId="77777777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  <w:sectPr w:rsidR="008644C1" w:rsidSect="004A602C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02C2B7B" w14:textId="78B781FB" w:rsidR="008644C1" w:rsidRPr="004A602C" w:rsidRDefault="008644C1" w:rsidP="008644C1">
      <w:pPr>
        <w:pStyle w:val="Header"/>
        <w:tabs>
          <w:tab w:val="clear" w:pos="4320"/>
          <w:tab w:val="clear" w:pos="8640"/>
          <w:tab w:val="right" w:leader="dot" w:pos="8820"/>
        </w:tabs>
        <w:ind w:left="360"/>
        <w:contextualSpacing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lastRenderedPageBreak/>
        <w:t>Work Sample 2 Cover Page</w:t>
      </w:r>
    </w:p>
    <w:p w14:paraId="298CE43A" w14:textId="77777777" w:rsidR="008644C1" w:rsidRDefault="008644C1" w:rsidP="008644C1">
      <w:pPr>
        <w:pStyle w:val="NormalWeb"/>
        <w:spacing w:before="0" w:beforeAutospacing="0" w:after="0" w:afterAutospacing="0"/>
        <w:contextualSpacing/>
        <w:rPr>
          <w:rFonts w:ascii="Arial" w:hAnsi="Arial" w:cs="Arial"/>
          <w:sz w:val="21"/>
          <w:szCs w:val="21"/>
        </w:rPr>
      </w:pPr>
    </w:p>
    <w:p w14:paraId="1D1C570B" w14:textId="6F55E45F" w:rsidR="008644C1" w:rsidRDefault="008644C1" w:rsidP="008644C1">
      <w:pPr>
        <w:pStyle w:val="NormalWeb"/>
        <w:spacing w:before="0" w:beforeAutospacing="0" w:after="0" w:afterAutospacing="0"/>
        <w:ind w:left="-540"/>
        <w:contextualSpacing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oposers are to submit two work samples from completed projects that demonstrate approach and expertise. Use this cover page to provide a brief description; submit one cover page per work sample; maximum of six (6) pages per work sample not including the cover page. Excerpts are permissible. </w:t>
      </w:r>
    </w:p>
    <w:p w14:paraId="63440FE5" w14:textId="77777777" w:rsidR="008644C1" w:rsidRPr="004A602C" w:rsidRDefault="008644C1" w:rsidP="008644C1">
      <w:pPr>
        <w:pStyle w:val="NormalWeb"/>
        <w:spacing w:before="0" w:beforeAutospacing="0" w:after="0" w:afterAutospacing="0"/>
        <w:ind w:left="-540"/>
        <w:contextualSpacing/>
        <w:rPr>
          <w:rFonts w:ascii="Arial" w:hAnsi="Arial" w:cs="Arial"/>
          <w:sz w:val="21"/>
          <w:szCs w:val="21"/>
        </w:rPr>
      </w:pPr>
    </w:p>
    <w:tbl>
      <w:tblPr>
        <w:tblpPr w:leftFromText="180" w:rightFromText="180" w:vertAnchor="text" w:tblpX="-522" w:tblpY="83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8167"/>
      </w:tblGrid>
      <w:tr w:rsidR="008644C1" w:rsidRPr="006F190F" w14:paraId="4055342D" w14:textId="77777777" w:rsidTr="00471A3A">
        <w:trPr>
          <w:trHeight w:val="256"/>
        </w:trPr>
        <w:tc>
          <w:tcPr>
            <w:tcW w:w="2448" w:type="dxa"/>
            <w:shd w:val="clear" w:color="auto" w:fill="F2F2F2"/>
          </w:tcPr>
          <w:p w14:paraId="4522A84C" w14:textId="77777777" w:rsidR="008644C1" w:rsidRPr="007B11D0" w:rsidRDefault="008644C1" w:rsidP="00471A3A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7B11D0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Title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 of work sample:</w:t>
            </w:r>
          </w:p>
        </w:tc>
        <w:tc>
          <w:tcPr>
            <w:tcW w:w="8167" w:type="dxa"/>
            <w:shd w:val="clear" w:color="auto" w:fill="auto"/>
          </w:tcPr>
          <w:p w14:paraId="5D9F38DC" w14:textId="77777777" w:rsidR="008644C1" w:rsidRPr="007B11D0" w:rsidRDefault="008644C1" w:rsidP="00471A3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8644C1" w:rsidRPr="006F190F" w14:paraId="7A9FF097" w14:textId="77777777" w:rsidTr="00471A3A">
        <w:trPr>
          <w:trHeight w:val="7920"/>
        </w:trPr>
        <w:tc>
          <w:tcPr>
            <w:tcW w:w="2448" w:type="dxa"/>
            <w:shd w:val="clear" w:color="auto" w:fill="F2F2F2"/>
          </w:tcPr>
          <w:p w14:paraId="1FBF7D8A" w14:textId="77777777" w:rsidR="008644C1" w:rsidRPr="000657E5" w:rsidRDefault="008644C1" w:rsidP="00471A3A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Brief description of the work sample, including</w:t>
            </w:r>
            <w:r>
              <w:rPr>
                <w:rFonts w:ascii="Arial" w:hAnsi="Arial" w:cs="Arial"/>
                <w:color w:val="000000"/>
                <w:sz w:val="20"/>
                <w:szCs w:val="21"/>
              </w:rPr>
              <w:t xml:space="preserve"> project background, work sample purpose and audience, and</w:t>
            </w: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 how the approach taken for said work sample may inform this project.</w:t>
            </w:r>
          </w:p>
        </w:tc>
        <w:tc>
          <w:tcPr>
            <w:tcW w:w="8167" w:type="dxa"/>
            <w:shd w:val="clear" w:color="auto" w:fill="auto"/>
          </w:tcPr>
          <w:p w14:paraId="103FCCC9" w14:textId="77777777" w:rsidR="008644C1" w:rsidRPr="007B11D0" w:rsidRDefault="008644C1" w:rsidP="00471A3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8644C1" w:rsidRPr="006F190F" w14:paraId="36BA35B6" w14:textId="77777777" w:rsidTr="00471A3A">
        <w:trPr>
          <w:trHeight w:val="2778"/>
        </w:trPr>
        <w:tc>
          <w:tcPr>
            <w:tcW w:w="2448" w:type="dxa"/>
            <w:shd w:val="clear" w:color="auto" w:fill="F2F2F2"/>
          </w:tcPr>
          <w:p w14:paraId="64DDCC2F" w14:textId="77777777" w:rsidR="008644C1" w:rsidRPr="000657E5" w:rsidRDefault="008644C1" w:rsidP="00471A3A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Identify project team member(s), if any, involved in the creation of the work sample by:</w:t>
            </w:r>
          </w:p>
          <w:p w14:paraId="2BEF26AE" w14:textId="77777777" w:rsidR="008644C1" w:rsidRPr="000657E5" w:rsidRDefault="008644C1" w:rsidP="00471A3A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</w:p>
          <w:p w14:paraId="10ABA181" w14:textId="77777777" w:rsidR="008644C1" w:rsidRPr="000657E5" w:rsidRDefault="008644C1" w:rsidP="00471A3A">
            <w:pPr>
              <w:pStyle w:val="ListParagraph"/>
              <w:ind w:left="0"/>
              <w:rPr>
                <w:rFonts w:ascii="Arial" w:hAnsi="Arial" w:cs="Arial"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 xml:space="preserve">1) Full Name; </w:t>
            </w:r>
          </w:p>
          <w:p w14:paraId="235F7F7F" w14:textId="77777777" w:rsidR="008644C1" w:rsidRPr="007B11D0" w:rsidRDefault="008644C1" w:rsidP="00471A3A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0657E5">
              <w:rPr>
                <w:rFonts w:ascii="Arial" w:hAnsi="Arial" w:cs="Arial"/>
                <w:color w:val="000000"/>
                <w:sz w:val="20"/>
                <w:szCs w:val="21"/>
              </w:rPr>
              <w:t>2) Role in the creation of the work sample.</w:t>
            </w:r>
          </w:p>
        </w:tc>
        <w:tc>
          <w:tcPr>
            <w:tcW w:w="8167" w:type="dxa"/>
            <w:shd w:val="clear" w:color="auto" w:fill="auto"/>
          </w:tcPr>
          <w:p w14:paraId="21AAF65E" w14:textId="77777777" w:rsidR="008644C1" w:rsidRPr="007B11D0" w:rsidRDefault="008644C1" w:rsidP="00471A3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</w:tbl>
    <w:p w14:paraId="20AB5E7C" w14:textId="77777777" w:rsidR="008644C1" w:rsidRPr="00BA3F51" w:rsidRDefault="008644C1" w:rsidP="008644C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77FC7E47" w14:textId="4B5EC12C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5345817C" w14:textId="01DD376E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1EA41FA6" w14:textId="195EEEFD" w:rsidR="008644C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p w14:paraId="3B65DB6F" w14:textId="77777777" w:rsidR="008644C1" w:rsidRPr="00BA3F51" w:rsidRDefault="008644C1" w:rsidP="00BA3F51">
      <w:pPr>
        <w:pStyle w:val="Header"/>
        <w:tabs>
          <w:tab w:val="left" w:pos="900"/>
        </w:tabs>
        <w:rPr>
          <w:rFonts w:ascii="Arial" w:hAnsi="Arial" w:cs="Arial"/>
          <w:bCs/>
          <w:sz w:val="2"/>
          <w:szCs w:val="2"/>
        </w:rPr>
      </w:pPr>
    </w:p>
    <w:sectPr w:rsidR="008644C1" w:rsidRPr="00BA3F51" w:rsidSect="004A602C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4A797" w16cex:dateUtc="2021-03-24T00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FB175" w14:textId="77777777" w:rsidR="002752F4" w:rsidRDefault="002752F4" w:rsidP="000A7C58">
      <w:pPr>
        <w:pStyle w:val="Footer"/>
      </w:pPr>
      <w:r>
        <w:separator/>
      </w:r>
    </w:p>
  </w:endnote>
  <w:endnote w:type="continuationSeparator" w:id="0">
    <w:p w14:paraId="3DB976B6" w14:textId="77777777" w:rsidR="002752F4" w:rsidRDefault="002752F4" w:rsidP="000A7C58">
      <w:pPr>
        <w:pStyle w:val="Footer"/>
      </w:pPr>
      <w:r>
        <w:continuationSeparator/>
      </w:r>
    </w:p>
  </w:endnote>
  <w:endnote w:type="continuationNotice" w:id="1">
    <w:p w14:paraId="5B878140" w14:textId="77777777" w:rsidR="002752F4" w:rsidRDefault="002752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BBDBA" w14:textId="49CF1B62" w:rsidR="004A602C" w:rsidRPr="004A602C" w:rsidRDefault="00260EF9">
    <w:pPr>
      <w:pStyle w:val="Footer"/>
      <w:rPr>
        <w:rFonts w:ascii="Arial" w:hAnsi="Arial" w:cs="Arial"/>
        <w:sz w:val="21"/>
        <w:szCs w:val="21"/>
      </w:rPr>
    </w:pPr>
    <w:r>
      <w:rPr>
        <w:rFonts w:ascii="Arial" w:hAnsi="Arial" w:cs="Arial"/>
        <w:sz w:val="21"/>
        <w:szCs w:val="21"/>
      </w:rPr>
      <w:t>Annual Reporting Consultant</w:t>
    </w:r>
    <w:r w:rsidR="00B56A70" w:rsidRPr="00260EF9">
      <w:rPr>
        <w:rFonts w:ascii="Arial" w:hAnsi="Arial" w:cs="Arial"/>
        <w:sz w:val="21"/>
        <w:szCs w:val="21"/>
      </w:rPr>
      <w:t xml:space="preserve"> RFQ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D3E0C" w14:textId="77777777" w:rsidR="002752F4" w:rsidRDefault="002752F4" w:rsidP="000A7C58">
      <w:pPr>
        <w:pStyle w:val="Footer"/>
      </w:pPr>
      <w:r>
        <w:separator/>
      </w:r>
    </w:p>
  </w:footnote>
  <w:footnote w:type="continuationSeparator" w:id="0">
    <w:p w14:paraId="1FA57972" w14:textId="77777777" w:rsidR="002752F4" w:rsidRDefault="002752F4" w:rsidP="000A7C58">
      <w:pPr>
        <w:pStyle w:val="Footer"/>
      </w:pPr>
      <w:r>
        <w:continuationSeparator/>
      </w:r>
    </w:p>
  </w:footnote>
  <w:footnote w:type="continuationNotice" w:id="1">
    <w:p w14:paraId="2AF7653E" w14:textId="77777777" w:rsidR="002752F4" w:rsidRDefault="002752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B1118" w14:textId="77777777" w:rsidR="004A602C" w:rsidRDefault="00C34C71" w:rsidP="004A602C">
    <w:pPr>
      <w:pStyle w:val="Header"/>
    </w:pPr>
    <w:r>
      <w:rPr>
        <w:noProof/>
      </w:rPr>
      <w:pict w14:anchorId="61E723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2050" type="#_x0000_t75" style="position:absolute;margin-left:-23.7pt;margin-top:-5.4pt;width:529pt;height:49pt;z-index:251657728;visibility:visible">
          <v:imagedata r:id="rId1" o:title=""/>
        </v:shape>
      </w:pict>
    </w:r>
  </w:p>
  <w:p w14:paraId="21EB9A8A" w14:textId="77777777" w:rsidR="004A602C" w:rsidRDefault="004A602C" w:rsidP="004A602C">
    <w:pPr>
      <w:pStyle w:val="Header"/>
    </w:pPr>
  </w:p>
  <w:p w14:paraId="66946B49" w14:textId="77777777" w:rsidR="004A602C" w:rsidRDefault="004A602C" w:rsidP="004A602C">
    <w:pPr>
      <w:pStyle w:val="Header"/>
    </w:pPr>
  </w:p>
  <w:p w14:paraId="66E4B07A" w14:textId="77777777" w:rsidR="004A602C" w:rsidRDefault="004A60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D7ED8"/>
    <w:multiLevelType w:val="hybridMultilevel"/>
    <w:tmpl w:val="B2062198"/>
    <w:lvl w:ilvl="0" w:tplc="88BAD6F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18B05186"/>
    <w:multiLevelType w:val="hybridMultilevel"/>
    <w:tmpl w:val="8EF6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07023"/>
    <w:multiLevelType w:val="hybridMultilevel"/>
    <w:tmpl w:val="31A270DE"/>
    <w:lvl w:ilvl="0" w:tplc="7D302CA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724C2E"/>
    <w:multiLevelType w:val="hybridMultilevel"/>
    <w:tmpl w:val="B28AE152"/>
    <w:lvl w:ilvl="0" w:tplc="B6C67F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A7905"/>
    <w:multiLevelType w:val="hybridMultilevel"/>
    <w:tmpl w:val="728A851C"/>
    <w:lvl w:ilvl="0" w:tplc="717635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D478C"/>
    <w:multiLevelType w:val="hybridMultilevel"/>
    <w:tmpl w:val="FDC61F84"/>
    <w:lvl w:ilvl="0" w:tplc="59AC965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C247A6E"/>
    <w:multiLevelType w:val="hybridMultilevel"/>
    <w:tmpl w:val="9FBC9762"/>
    <w:lvl w:ilvl="0" w:tplc="232E02EE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E0757"/>
    <w:multiLevelType w:val="hybridMultilevel"/>
    <w:tmpl w:val="CECE2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6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BCJLcxMDAyMjUyUdpeDU4uLM/DyQAsNaAM8EPuwsAAAA"/>
  </w:docVars>
  <w:rsids>
    <w:rsidRoot w:val="006601FF"/>
    <w:rsid w:val="00007238"/>
    <w:rsid w:val="00007A84"/>
    <w:rsid w:val="00027A2B"/>
    <w:rsid w:val="000657E5"/>
    <w:rsid w:val="00071F6F"/>
    <w:rsid w:val="00074484"/>
    <w:rsid w:val="00091ACD"/>
    <w:rsid w:val="000A4FFB"/>
    <w:rsid w:val="000A7C58"/>
    <w:rsid w:val="000B40A3"/>
    <w:rsid w:val="000B57A2"/>
    <w:rsid w:val="000C40A5"/>
    <w:rsid w:val="000D1B37"/>
    <w:rsid w:val="000E49A2"/>
    <w:rsid w:val="000E69ED"/>
    <w:rsid w:val="000F4788"/>
    <w:rsid w:val="00102F35"/>
    <w:rsid w:val="00117695"/>
    <w:rsid w:val="00126E46"/>
    <w:rsid w:val="00141076"/>
    <w:rsid w:val="00146CF9"/>
    <w:rsid w:val="00153E91"/>
    <w:rsid w:val="001727E1"/>
    <w:rsid w:val="00177DEF"/>
    <w:rsid w:val="001B194E"/>
    <w:rsid w:val="001B67DD"/>
    <w:rsid w:val="001D22CC"/>
    <w:rsid w:val="001F6C26"/>
    <w:rsid w:val="002007FC"/>
    <w:rsid w:val="00205632"/>
    <w:rsid w:val="00253940"/>
    <w:rsid w:val="00257820"/>
    <w:rsid w:val="00260EF9"/>
    <w:rsid w:val="00274817"/>
    <w:rsid w:val="002752F4"/>
    <w:rsid w:val="00286825"/>
    <w:rsid w:val="002A3186"/>
    <w:rsid w:val="002B4501"/>
    <w:rsid w:val="002D54E6"/>
    <w:rsid w:val="002F7E21"/>
    <w:rsid w:val="003011F1"/>
    <w:rsid w:val="00305DB4"/>
    <w:rsid w:val="00327554"/>
    <w:rsid w:val="003629A6"/>
    <w:rsid w:val="00391F11"/>
    <w:rsid w:val="003974E7"/>
    <w:rsid w:val="003B094C"/>
    <w:rsid w:val="003C4A46"/>
    <w:rsid w:val="003D1553"/>
    <w:rsid w:val="003D5CB4"/>
    <w:rsid w:val="003F0A8C"/>
    <w:rsid w:val="003F530D"/>
    <w:rsid w:val="003F695C"/>
    <w:rsid w:val="00432A65"/>
    <w:rsid w:val="00445628"/>
    <w:rsid w:val="00471A3A"/>
    <w:rsid w:val="004A602C"/>
    <w:rsid w:val="004B29DC"/>
    <w:rsid w:val="004B2E22"/>
    <w:rsid w:val="004B6941"/>
    <w:rsid w:val="004D5E8D"/>
    <w:rsid w:val="004E09DA"/>
    <w:rsid w:val="004F3353"/>
    <w:rsid w:val="00503FE0"/>
    <w:rsid w:val="00565A7F"/>
    <w:rsid w:val="00585116"/>
    <w:rsid w:val="0059399B"/>
    <w:rsid w:val="00593F13"/>
    <w:rsid w:val="005A653A"/>
    <w:rsid w:val="005B1176"/>
    <w:rsid w:val="005C703D"/>
    <w:rsid w:val="005C7842"/>
    <w:rsid w:val="005E7DAF"/>
    <w:rsid w:val="005F1654"/>
    <w:rsid w:val="00604790"/>
    <w:rsid w:val="00643BE6"/>
    <w:rsid w:val="006557B2"/>
    <w:rsid w:val="006601FF"/>
    <w:rsid w:val="00661616"/>
    <w:rsid w:val="00680A05"/>
    <w:rsid w:val="006B1435"/>
    <w:rsid w:val="006B6476"/>
    <w:rsid w:val="006B681F"/>
    <w:rsid w:val="006B7CB9"/>
    <w:rsid w:val="006D5323"/>
    <w:rsid w:val="006E196D"/>
    <w:rsid w:val="0070210B"/>
    <w:rsid w:val="00713981"/>
    <w:rsid w:val="00761E52"/>
    <w:rsid w:val="0078106F"/>
    <w:rsid w:val="00782266"/>
    <w:rsid w:val="007975D4"/>
    <w:rsid w:val="007A1070"/>
    <w:rsid w:val="007A2DD9"/>
    <w:rsid w:val="007B0CBD"/>
    <w:rsid w:val="007B11D0"/>
    <w:rsid w:val="007B2B88"/>
    <w:rsid w:val="007C6C38"/>
    <w:rsid w:val="007F480B"/>
    <w:rsid w:val="00810B17"/>
    <w:rsid w:val="008159D3"/>
    <w:rsid w:val="008367E4"/>
    <w:rsid w:val="008644C1"/>
    <w:rsid w:val="008948CF"/>
    <w:rsid w:val="008B3836"/>
    <w:rsid w:val="008C6EF2"/>
    <w:rsid w:val="009044D5"/>
    <w:rsid w:val="009244C8"/>
    <w:rsid w:val="00925C32"/>
    <w:rsid w:val="009630F0"/>
    <w:rsid w:val="00966749"/>
    <w:rsid w:val="00983904"/>
    <w:rsid w:val="00991EE7"/>
    <w:rsid w:val="009F00B3"/>
    <w:rsid w:val="009F24D7"/>
    <w:rsid w:val="009F3716"/>
    <w:rsid w:val="00A041ED"/>
    <w:rsid w:val="00A1557B"/>
    <w:rsid w:val="00A20C73"/>
    <w:rsid w:val="00A24165"/>
    <w:rsid w:val="00A27048"/>
    <w:rsid w:val="00A30FB0"/>
    <w:rsid w:val="00A44C52"/>
    <w:rsid w:val="00A466DF"/>
    <w:rsid w:val="00A6308C"/>
    <w:rsid w:val="00A929C1"/>
    <w:rsid w:val="00AA0FAF"/>
    <w:rsid w:val="00AC3822"/>
    <w:rsid w:val="00B201DD"/>
    <w:rsid w:val="00B25DCD"/>
    <w:rsid w:val="00B472E8"/>
    <w:rsid w:val="00B56A70"/>
    <w:rsid w:val="00B57B70"/>
    <w:rsid w:val="00B57EC6"/>
    <w:rsid w:val="00B77B4E"/>
    <w:rsid w:val="00B81D10"/>
    <w:rsid w:val="00B97A61"/>
    <w:rsid w:val="00BA3F51"/>
    <w:rsid w:val="00BB2788"/>
    <w:rsid w:val="00BC5702"/>
    <w:rsid w:val="00BC6C44"/>
    <w:rsid w:val="00BD43C6"/>
    <w:rsid w:val="00BE3786"/>
    <w:rsid w:val="00C134CB"/>
    <w:rsid w:val="00C33ADE"/>
    <w:rsid w:val="00C34C71"/>
    <w:rsid w:val="00C34D0D"/>
    <w:rsid w:val="00CE0A21"/>
    <w:rsid w:val="00CE29CB"/>
    <w:rsid w:val="00CE794D"/>
    <w:rsid w:val="00D02B87"/>
    <w:rsid w:val="00D206DB"/>
    <w:rsid w:val="00D21954"/>
    <w:rsid w:val="00D40091"/>
    <w:rsid w:val="00D77D87"/>
    <w:rsid w:val="00D83557"/>
    <w:rsid w:val="00D90EE6"/>
    <w:rsid w:val="00D90FC4"/>
    <w:rsid w:val="00D96B11"/>
    <w:rsid w:val="00DA0DAC"/>
    <w:rsid w:val="00DE15EE"/>
    <w:rsid w:val="00DE34B1"/>
    <w:rsid w:val="00DF56EE"/>
    <w:rsid w:val="00E021D6"/>
    <w:rsid w:val="00E13A5A"/>
    <w:rsid w:val="00E31DBE"/>
    <w:rsid w:val="00E544EA"/>
    <w:rsid w:val="00E7734F"/>
    <w:rsid w:val="00E919A8"/>
    <w:rsid w:val="00E92528"/>
    <w:rsid w:val="00E9725D"/>
    <w:rsid w:val="00ED7D8C"/>
    <w:rsid w:val="00EE2875"/>
    <w:rsid w:val="00F01E3A"/>
    <w:rsid w:val="00F72A62"/>
    <w:rsid w:val="00F73345"/>
    <w:rsid w:val="00FD7C0B"/>
    <w:rsid w:val="00FE085E"/>
    <w:rsid w:val="00FF3E23"/>
    <w:rsid w:val="00FF7D1C"/>
    <w:rsid w:val="00FF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1FC6A1A6"/>
  <w15:chartTrackingRefBased/>
  <w15:docId w15:val="{9DE71AE6-0175-492E-909F-D17893AD6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601FF"/>
    <w:rPr>
      <w:sz w:val="24"/>
      <w:szCs w:val="24"/>
    </w:rPr>
  </w:style>
  <w:style w:type="paragraph" w:styleId="Heading2">
    <w:name w:val="heading 2"/>
    <w:basedOn w:val="Normal"/>
    <w:next w:val="Normal"/>
    <w:qFormat/>
    <w:rsid w:val="006601FF"/>
    <w:pPr>
      <w:keepNext/>
      <w:jc w:val="center"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01FF"/>
    <w:pPr>
      <w:tabs>
        <w:tab w:val="center" w:pos="4320"/>
        <w:tab w:val="right" w:pos="8640"/>
      </w:tabs>
    </w:pPr>
    <w:rPr>
      <w:szCs w:val="20"/>
    </w:rPr>
  </w:style>
  <w:style w:type="paragraph" w:styleId="Footer">
    <w:name w:val="footer"/>
    <w:basedOn w:val="Normal"/>
    <w:link w:val="FooterChar"/>
    <w:uiPriority w:val="99"/>
    <w:rsid w:val="006601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C7842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011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011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11F1"/>
  </w:style>
  <w:style w:type="paragraph" w:styleId="CommentSubject">
    <w:name w:val="annotation subject"/>
    <w:basedOn w:val="CommentText"/>
    <w:next w:val="CommentText"/>
    <w:link w:val="CommentSubjectChar"/>
    <w:rsid w:val="003011F1"/>
    <w:rPr>
      <w:b/>
      <w:bCs/>
    </w:rPr>
  </w:style>
  <w:style w:type="character" w:customStyle="1" w:styleId="CommentSubjectChar">
    <w:name w:val="Comment Subject Char"/>
    <w:link w:val="CommentSubject"/>
    <w:rsid w:val="003011F1"/>
    <w:rPr>
      <w:b/>
      <w:bCs/>
    </w:rPr>
  </w:style>
  <w:style w:type="paragraph" w:styleId="ListParagraph">
    <w:name w:val="List Paragraph"/>
    <w:basedOn w:val="Normal"/>
    <w:uiPriority w:val="34"/>
    <w:qFormat/>
    <w:rsid w:val="003F530D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25394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3940"/>
  </w:style>
  <w:style w:type="character" w:styleId="FootnoteReference">
    <w:name w:val="footnote reference"/>
    <w:uiPriority w:val="99"/>
    <w:rsid w:val="00253940"/>
    <w:rPr>
      <w:vertAlign w:val="superscript"/>
    </w:rPr>
  </w:style>
  <w:style w:type="character" w:customStyle="1" w:styleId="HeaderChar">
    <w:name w:val="Header Char"/>
    <w:link w:val="Header"/>
    <w:uiPriority w:val="99"/>
    <w:rsid w:val="00253940"/>
    <w:rPr>
      <w:sz w:val="24"/>
    </w:rPr>
  </w:style>
  <w:style w:type="paragraph" w:styleId="NormalWeb">
    <w:name w:val="Normal (Web)"/>
    <w:basedOn w:val="Normal"/>
    <w:uiPriority w:val="99"/>
    <w:unhideWhenUsed/>
    <w:rsid w:val="00E919A8"/>
    <w:pPr>
      <w:spacing w:before="100" w:beforeAutospacing="1" w:after="100" w:afterAutospacing="1"/>
    </w:pPr>
  </w:style>
  <w:style w:type="character" w:customStyle="1" w:styleId="FooterChar">
    <w:name w:val="Footer Char"/>
    <w:link w:val="Footer"/>
    <w:uiPriority w:val="99"/>
    <w:rsid w:val="004A602C"/>
    <w:rPr>
      <w:sz w:val="24"/>
      <w:szCs w:val="24"/>
    </w:rPr>
  </w:style>
  <w:style w:type="table" w:styleId="TableGrid">
    <w:name w:val="Table Grid"/>
    <w:basedOn w:val="TableNormal"/>
    <w:rsid w:val="00BA3F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856F579C56B8449BFEEF7CC89DBE9A" ma:contentTypeVersion="12" ma:contentTypeDescription="Create a new document." ma:contentTypeScope="" ma:versionID="2cee19731e1e4188a820563470e36963">
  <xsd:schema xmlns:xsd="http://www.w3.org/2001/XMLSchema" xmlns:xs="http://www.w3.org/2001/XMLSchema" xmlns:p="http://schemas.microsoft.com/office/2006/metadata/properties" xmlns:ns2="9798249d-c488-4a9b-802d-c7db6cd6d03f" xmlns:ns3="2f7eafbe-9c4a-4ffc-a6ed-7929c4516cab" targetNamespace="http://schemas.microsoft.com/office/2006/metadata/properties" ma:root="true" ma:fieldsID="408a9c0864e0fc5f62ececd9cf137e2a" ns2:_="" ns3:_="">
    <xsd:import namespace="9798249d-c488-4a9b-802d-c7db6cd6d03f"/>
    <xsd:import namespace="2f7eafbe-9c4a-4ffc-a6ed-7929c4516c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8249d-c488-4a9b-802d-c7db6cd6d0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eafbe-9c4a-4ffc-a6ed-7929c4516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F73216-E411-4902-B502-240C1611EC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CE5131-3BFE-463B-BEFC-5E0B9A2BD497}">
  <ds:schemaRefs>
    <ds:schemaRef ds:uri="http://purl.org/dc/dcmitype/"/>
    <ds:schemaRef ds:uri="http://schemas.openxmlformats.org/package/2006/metadata/core-properties"/>
    <ds:schemaRef ds:uri="2f7eafbe-9c4a-4ffc-a6ed-7929c4516cab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9798249d-c488-4a9b-802d-c7db6cd6d03f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907BD3C-C4CF-4356-AB69-547E080F8D8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3663D9B-BC64-444D-A54D-0C83DAADE9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8249d-c488-4a9b-802d-c7db6cd6d03f"/>
    <ds:schemaRef ds:uri="2f7eafbe-9c4a-4ffc-a6ed-7929c4516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2685CE-2F31-408C-B710-119E70BDE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 5 LA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in</dc:creator>
  <cp:keywords/>
  <cp:lastModifiedBy>Daisy Ortiz</cp:lastModifiedBy>
  <cp:revision>35</cp:revision>
  <cp:lastPrinted>2008-04-28T17:45:00Z</cp:lastPrinted>
  <dcterms:created xsi:type="dcterms:W3CDTF">2021-02-24T21:05:00Z</dcterms:created>
  <dcterms:modified xsi:type="dcterms:W3CDTF">2021-04-0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5LADate">
    <vt:lpwstr/>
  </property>
  <property fmtid="{D5CDD505-2E9C-101B-9397-08002B2CF9AE}" pid="3" name="l7a8ed4a9f9c41b9939f2241cf94fd48">
    <vt:lpwstr/>
  </property>
  <property fmtid="{D5CDD505-2E9C-101B-9397-08002B2CF9AE}" pid="4" name="TaxCatchAll">
    <vt:lpwstr/>
  </property>
  <property fmtid="{D5CDD505-2E9C-101B-9397-08002B2CF9AE}" pid="5" name="b7e760e31211442492e737c5c386dca6">
    <vt:lpwstr/>
  </property>
  <property fmtid="{D5CDD505-2E9C-101B-9397-08002B2CF9AE}" pid="6" name="ce9beac7aba44051a8ab3e5d59b1274e">
    <vt:lpwstr/>
  </property>
  <property fmtid="{D5CDD505-2E9C-101B-9397-08002B2CF9AE}" pid="7" name="c4689666fb4a43958fc0929fe96cc292">
    <vt:lpwstr/>
  </property>
  <property fmtid="{D5CDD505-2E9C-101B-9397-08002B2CF9AE}" pid="8" name="Commission Document">
    <vt:lpwstr>0</vt:lpwstr>
  </property>
  <property fmtid="{D5CDD505-2E9C-101B-9397-08002B2CF9AE}" pid="9" name="pd6a4f6fbcfd4e129e3c7cc6da1940cd">
    <vt:lpwstr/>
  </property>
  <property fmtid="{D5CDD505-2E9C-101B-9397-08002B2CF9AE}" pid="10" name="F5LAProjectName">
    <vt:lpwstr/>
  </property>
  <property fmtid="{D5CDD505-2E9C-101B-9397-08002B2CF9AE}" pid="11" name="F5LAInitiative">
    <vt:lpwstr/>
  </property>
  <property fmtid="{D5CDD505-2E9C-101B-9397-08002B2CF9AE}" pid="12" name="F5LAContractNumber">
    <vt:lpwstr/>
  </property>
  <property fmtid="{D5CDD505-2E9C-101B-9397-08002B2CF9AE}" pid="13" name="F5LAFiscalYear">
    <vt:lpwstr/>
  </property>
  <property fmtid="{D5CDD505-2E9C-101B-9397-08002B2CF9AE}" pid="14" name="F5LADepartment">
    <vt:lpwstr/>
  </property>
  <property fmtid="{D5CDD505-2E9C-101B-9397-08002B2CF9AE}" pid="15" name="Contract Document Type">
    <vt:lpwstr/>
  </property>
  <property fmtid="{D5CDD505-2E9C-101B-9397-08002B2CF9AE}" pid="16" name="ContentTypeId">
    <vt:lpwstr>0x01010047856F579C56B8449BFEEF7CC89DBE9A</vt:lpwstr>
  </property>
  <property fmtid="{D5CDD505-2E9C-101B-9397-08002B2CF9AE}" pid="17" name="Contract Number">
    <vt:lpwstr/>
  </property>
  <property fmtid="{D5CDD505-2E9C-101B-9397-08002B2CF9AE}" pid="18" name="Department of Record">
    <vt:lpwstr/>
  </property>
  <property fmtid="{D5CDD505-2E9C-101B-9397-08002B2CF9AE}" pid="19" name="Fiscal Year">
    <vt:lpwstr/>
  </property>
  <property fmtid="{D5CDD505-2E9C-101B-9397-08002B2CF9AE}" pid="20" name="Document Type">
    <vt:lpwstr>ACR</vt:lpwstr>
  </property>
  <property fmtid="{D5CDD505-2E9C-101B-9397-08002B2CF9AE}" pid="21" name="TaxKeywordTaxHTField">
    <vt:lpwstr/>
  </property>
  <property fmtid="{D5CDD505-2E9C-101B-9397-08002B2CF9AE}" pid="22" name="TaxKeyword">
    <vt:lpwstr/>
  </property>
</Properties>
</file>